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a7322e455be564f375eb0081d248293ca2be6121.png"/>
            <a:graphic>
              <a:graphicData uri="http://schemas.openxmlformats.org/drawingml/2006/picture">
                <pic:pic>
                  <pic:nvPicPr>
                    <pic:cNvPr id="1" name="image-a7322e455be564f375eb0081d248293ca2be6121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TruthLens UI Components - Website vs Mobile Differenti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ebsite (Desktop) Compon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Navigation &amp; Layou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xed Sidebar Navigation</w:t>
      </w:r>
      <w:r>
        <w:rPr>
          <w:rFonts w:eastAsia="inter" w:cs="inter" w:ascii="inter" w:hAnsi="inter"/>
          <w:color w:val="000000"/>
          <w:sz w:val="21"/>
        </w:rPr>
        <w:t xml:space="preserve">: Persistent left panel (~200-250px wide)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ways visible navigation item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tical stacked menu items with icon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lapsible/expandable functionality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in Content Area</w:t>
      </w:r>
      <w:r>
        <w:rPr>
          <w:rFonts w:eastAsia="inter" w:cs="inter" w:ascii="inter" w:hAnsi="inter"/>
          <w:color w:val="000000"/>
          <w:sz w:val="21"/>
        </w:rPr>
        <w:t xml:space="preserve">: Large horizontal real estate (remaining screen width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-column Layouts</w:t>
      </w:r>
      <w:r>
        <w:rPr>
          <w:rFonts w:eastAsia="inter" w:cs="inter" w:ascii="inter" w:hAnsi="inter"/>
          <w:color w:val="000000"/>
          <w:sz w:val="21"/>
        </w:rPr>
        <w:t xml:space="preserve">: 4-column KPI grid, side-by-side forms</w:t>
      </w:r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Desktop-Specific Element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ver States</w:t>
      </w:r>
      <w:r>
        <w:rPr>
          <w:rFonts w:eastAsia="inter" w:cs="inter" w:ascii="inter" w:hAnsi="inter"/>
          <w:color w:val="000000"/>
          <w:sz w:val="21"/>
        </w:rPr>
        <w:t xml:space="preserve">: Interactive feedback on buttons and menu items</w:t>
      </w:r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oltip Support</w:t>
      </w:r>
      <w:r>
        <w:rPr>
          <w:rFonts w:eastAsia="inter" w:cs="inter" w:ascii="inter" w:hAnsi="inter"/>
          <w:color w:val="000000"/>
          <w:sz w:val="21"/>
        </w:rPr>
        <w:t xml:space="preserve">: Additional information on hove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board Navigation</w:t>
      </w:r>
      <w:r>
        <w:rPr>
          <w:rFonts w:eastAsia="inter" w:cs="inter" w:ascii="inter" w:hAnsi="inter"/>
          <w:color w:val="000000"/>
          <w:sz w:val="21"/>
        </w:rPr>
        <w:t xml:space="preserve">: Tab index and shortcut suppor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ight-click Context Menus</w:t>
      </w:r>
      <w:r>
        <w:rPr>
          <w:rFonts w:eastAsia="inter" w:cs="inter" w:ascii="inter" w:hAnsi="inter"/>
          <w:color w:val="000000"/>
          <w:sz w:val="21"/>
        </w:rPr>
        <w:t xml:space="preserve">: Advanced functionality acces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rag-to-Resize Sidebar</w:t>
      </w:r>
      <w:r>
        <w:rPr>
          <w:rFonts w:eastAsia="inter" w:cs="inter" w:ascii="inter" w:hAnsi="inter"/>
          <w:color w:val="000000"/>
          <w:sz w:val="21"/>
        </w:rPr>
        <w:t xml:space="preserve">: Manual width adjustment</w:t>
      </w:r>
      <w:bookmarkStart w:id="4" w:name="fnref5"/>
      <w:bookmarkEnd w:id="4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Desktop Layout Patterns</w:t>
      </w:r>
      <w:hyperlink w:anchor="fn2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2]</w:t>
        </w:r>
      </w:hyperlink>
      <w:hyperlink w:anchor="fn5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rizontal Button Groups</w:t>
      </w:r>
      <w:r>
        <w:rPr>
          <w:rFonts w:eastAsia="inter" w:cs="inter" w:ascii="inter" w:hAnsi="inter"/>
          <w:color w:val="000000"/>
          <w:sz w:val="21"/>
        </w:rPr>
        <w:t xml:space="preserve">: Multiple buttons in single row</w:t>
      </w:r>
      <w:bookmarkStart w:id="5" w:name="fnref6"/>
      <w:bookmarkEnd w:id="5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ide Form Layouts</w:t>
      </w:r>
      <w:r>
        <w:rPr>
          <w:rFonts w:eastAsia="inter" w:cs="inter" w:ascii="inter" w:hAnsi="inter"/>
          <w:color w:val="000000"/>
          <w:sz w:val="21"/>
        </w:rPr>
        <w:t xml:space="preserve">: Two-column username/password form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rge Text Areas</w:t>
      </w:r>
      <w:r>
        <w:rPr>
          <w:rFonts w:eastAsia="inter" w:cs="inter" w:ascii="inter" w:hAnsi="inter"/>
          <w:color w:val="000000"/>
          <w:sz w:val="21"/>
        </w:rPr>
        <w:t xml:space="preserve">: Expansive content input field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shboard Grid</w:t>
      </w:r>
      <w:r>
        <w:rPr>
          <w:rFonts w:eastAsia="inter" w:cs="inter" w:ascii="inter" w:hAnsi="inter"/>
          <w:color w:val="000000"/>
          <w:sz w:val="21"/>
        </w:rPr>
        <w:t xml:space="preserve">: 4-column metrics display with spacing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bbed Interface</w:t>
      </w:r>
      <w:r>
        <w:rPr>
          <w:rFonts w:eastAsia="inter" w:cs="inter" w:ascii="inter" w:hAnsi="inter"/>
          <w:color w:val="000000"/>
          <w:sz w:val="21"/>
        </w:rPr>
        <w:t xml:space="preserve">: Horizontal tab navigation with full labe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Desktop Typography &amp; Sizing</w:t>
      </w:r>
      <w:hyperlink w:anchor="fn4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rger Font Sizes</w:t>
      </w:r>
      <w:r>
        <w:rPr>
          <w:rFonts w:eastAsia="inter" w:cs="inter" w:ascii="inter" w:hAnsi="inter"/>
          <w:color w:val="000000"/>
          <w:sz w:val="21"/>
        </w:rPr>
        <w:t xml:space="preserve">: More readable at distance viewing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nerous Spacing</w:t>
      </w:r>
      <w:r>
        <w:rPr>
          <w:rFonts w:eastAsia="inter" w:cs="inter" w:ascii="inter" w:hAnsi="inter"/>
          <w:color w:val="000000"/>
          <w:sz w:val="21"/>
        </w:rPr>
        <w:t xml:space="preserve">: Wider margins and padding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tailed Labels</w:t>
      </w:r>
      <w:r>
        <w:rPr>
          <w:rFonts w:eastAsia="inter" w:cs="inter" w:ascii="inter" w:hAnsi="inter"/>
          <w:color w:val="000000"/>
          <w:sz w:val="21"/>
        </w:rPr>
        <w:t xml:space="preserve">: Full descriptive text for all element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rge Click Targets</w:t>
      </w:r>
      <w:r>
        <w:rPr>
          <w:rFonts w:eastAsia="inter" w:cs="inter" w:ascii="inter" w:hAnsi="inter"/>
          <w:color w:val="000000"/>
          <w:sz w:val="21"/>
        </w:rPr>
        <w:t xml:space="preserve">: Standard mouse cursor precis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bile (Responsive) Compon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Navigation Adaptation</w:t>
      </w:r>
      <w:hyperlink w:anchor="fn7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7]</w:t>
        </w:r>
      </w:hyperlink>
      <w:hyperlink w:anchor="fn1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amburger Menu</w:t>
      </w:r>
      <w:r>
        <w:rPr>
          <w:rFonts w:eastAsia="inter" w:cs="inter" w:ascii="inter" w:hAnsi="inter"/>
          <w:color w:val="000000"/>
          <w:sz w:val="21"/>
        </w:rPr>
        <w:t xml:space="preserve">: Sidebar converts to collapsible overlay menu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ree-line menu icon trigger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ll-screen or slide-over navigation panel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uch-friendly close button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ttom Navigation</w:t>
      </w:r>
      <w:r>
        <w:rPr>
          <w:rFonts w:eastAsia="inter" w:cs="inter" w:ascii="inter" w:hAnsi="inter"/>
          <w:color w:val="000000"/>
          <w:sz w:val="21"/>
        </w:rPr>
        <w:t xml:space="preserve">: Alternative tab bar at screen bottom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icky Headers</w:t>
      </w:r>
      <w:r>
        <w:rPr>
          <w:rFonts w:eastAsia="inter" w:cs="inter" w:ascii="inter" w:hAnsi="inter"/>
          <w:color w:val="000000"/>
          <w:sz w:val="21"/>
        </w:rPr>
        <w:t xml:space="preserve">: Fixed top navigation ba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Mobile-Specific Elements</w:t>
      </w:r>
      <w:hyperlink w:anchor="fn8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8]</w:t>
        </w:r>
      </w:hyperlink>
      <w:hyperlink w:anchor="fn7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uch Gestures</w:t>
      </w:r>
      <w:r>
        <w:rPr>
          <w:rFonts w:eastAsia="inter" w:cs="inter" w:ascii="inter" w:hAnsi="inter"/>
          <w:color w:val="000000"/>
          <w:sz w:val="21"/>
        </w:rPr>
        <w:t xml:space="preserve">: Swipe navigation between tabs/section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ll-to-Refresh</w:t>
      </w:r>
      <w:r>
        <w:rPr>
          <w:rFonts w:eastAsia="inter" w:cs="inter" w:ascii="inter" w:hAnsi="inter"/>
          <w:color w:val="000000"/>
          <w:sz w:val="21"/>
        </w:rPr>
        <w:t xml:space="preserve">: Content refresh gestur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uch Targets</w:t>
      </w:r>
      <w:r>
        <w:rPr>
          <w:rFonts w:eastAsia="inter" w:cs="inter" w:ascii="inter" w:hAnsi="inter"/>
          <w:color w:val="000000"/>
          <w:sz w:val="21"/>
        </w:rPr>
        <w:t xml:space="preserve">: Minimum 44px tap areas</w:t>
      </w:r>
      <w:bookmarkStart w:id="6" w:name="fnref4:2"/>
      <w:bookmarkEnd w:id="6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bile Keyboards</w:t>
      </w:r>
      <w:r>
        <w:rPr>
          <w:rFonts w:eastAsia="inter" w:cs="inter" w:ascii="inter" w:hAnsi="inter"/>
          <w:color w:val="000000"/>
          <w:sz w:val="21"/>
        </w:rPr>
        <w:t xml:space="preserve">: Optimized input types (email, number, url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vice Integration</w:t>
      </w:r>
      <w:r>
        <w:rPr>
          <w:rFonts w:eastAsia="inter" w:cs="inter" w:ascii="inter" w:hAnsi="inter"/>
          <w:color w:val="000000"/>
          <w:sz w:val="21"/>
        </w:rPr>
        <w:t xml:space="preserve">: Camera access, location servi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Mobile Layout Transformations</w:t>
      </w:r>
      <w:hyperlink w:anchor="fn7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7]</w:t>
        </w:r>
      </w:hyperlink>
      <w:hyperlink w:anchor="fn2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acked Components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ktop: [Metric 1] [Metric 2] [Metric 3] [Metric 4]</w:t>
        <w:br/>
        <w:t xml:space="preserve">Mobile:  [Metric 1]</w:t>
        <w:br/>
        <w:t xml:space="preserve">         [Metric 2] </w:t>
        <w:br/>
        <w:t xml:space="preserve">         [Metric 3]</w:t>
        <w:br/>
        <w:t xml:space="preserve">         [Metric 4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m Adaptations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ktop: [Username] [Password]  [Login Button]</w:t>
        <w:br/>
        <w:t xml:space="preserve">Mobile:  [Username]</w:t>
        <w:br/>
        <w:t xml:space="preserve">         [Password]</w:t>
        <w:br/>
        <w:t xml:space="preserve">         [Login Button - Full Width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Mobile Interface Patterns</w:t>
      </w:r>
      <w:hyperlink w:anchor="fn8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8]</w:t>
        </w:r>
      </w:hyperlink>
      <w:hyperlink w:anchor="fn7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rd-Based Design</w:t>
      </w:r>
      <w:r>
        <w:rPr>
          <w:rFonts w:eastAsia="inter" w:cs="inter" w:ascii="inter" w:hAnsi="inter"/>
          <w:color w:val="000000"/>
          <w:sz w:val="21"/>
        </w:rPr>
        <w:t xml:space="preserve">: Content in swipeable card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cordion Menus</w:t>
      </w:r>
      <w:r>
        <w:rPr>
          <w:rFonts w:eastAsia="inter" w:cs="inter" w:ascii="inter" w:hAnsi="inter"/>
          <w:color w:val="000000"/>
          <w:sz w:val="21"/>
        </w:rPr>
        <w:t xml:space="preserve">: Collapsible sections to save spac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dal Overlays</w:t>
      </w:r>
      <w:r>
        <w:rPr>
          <w:rFonts w:eastAsia="inter" w:cs="inter" w:ascii="inter" w:hAnsi="inter"/>
          <w:color w:val="000000"/>
          <w:sz w:val="21"/>
        </w:rPr>
        <w:t xml:space="preserve">: Full-screen forms and dialog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finite Scroll</w:t>
      </w:r>
      <w:r>
        <w:rPr>
          <w:rFonts w:eastAsia="inter" w:cs="inter" w:ascii="inter" w:hAnsi="inter"/>
          <w:color w:val="000000"/>
          <w:sz w:val="21"/>
        </w:rPr>
        <w:t xml:space="preserve">: Replace pagination for content loading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oating Action Buttons</w:t>
      </w:r>
      <w:r>
        <w:rPr>
          <w:rFonts w:eastAsia="inter" w:cs="inter" w:ascii="inter" w:hAnsi="inter"/>
          <w:color w:val="000000"/>
          <w:sz w:val="21"/>
        </w:rPr>
        <w:t xml:space="preserve">: Primary actions as circular FAB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</w:t>
      </w:r>
      <w:r>
        <w:rPr>
          <w:rFonts w:eastAsia="inter" w:cs="inter" w:ascii="inter" w:hAnsi="inter"/>
          <w:b/>
          <w:color w:val="000000"/>
          <w:sz w:val="24"/>
        </w:rPr>
        <w:t xml:space="preserve">Mobile Typography &amp; Sizing</w:t>
      </w:r>
      <w:hyperlink w:anchor="fn4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rger Touch Targets</w:t>
      </w:r>
      <w:r>
        <w:rPr>
          <w:rFonts w:eastAsia="inter" w:cs="inter" w:ascii="inter" w:hAnsi="inter"/>
          <w:color w:val="000000"/>
          <w:sz w:val="21"/>
        </w:rPr>
        <w:t xml:space="preserve">: 44-48px minimum button height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mplified Labels</w:t>
      </w:r>
      <w:r>
        <w:rPr>
          <w:rFonts w:eastAsia="inter" w:cs="inter" w:ascii="inter" w:hAnsi="inter"/>
          <w:color w:val="000000"/>
          <w:sz w:val="21"/>
        </w:rPr>
        <w:t xml:space="preserve">: Abbreviated text, icon-heavy desig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ponsive Font Scaling</w:t>
      </w:r>
      <w:r>
        <w:rPr>
          <w:rFonts w:eastAsia="inter" w:cs="inter" w:ascii="inter" w:hAnsi="inter"/>
          <w:color w:val="000000"/>
          <w:sz w:val="21"/>
        </w:rPr>
        <w:t xml:space="preserve">: Text adapts to screen siz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duced White Space</w:t>
      </w:r>
      <w:r>
        <w:rPr>
          <w:rFonts w:eastAsia="inter" w:cs="inter" w:ascii="inter" w:hAnsi="inter"/>
          <w:color w:val="000000"/>
          <w:sz w:val="21"/>
        </w:rPr>
        <w:t xml:space="preserve">: Compact layouts for small screen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pecific Component Breakdow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cess Porta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ebsite</w:t>
      </w:r>
      <w:r>
        <w:rPr>
          <w:rFonts w:eastAsia="inter" w:cs="inter" w:ascii="inter" w:hAnsi="inter"/>
          <w:color w:val="000000"/>
        </w:rPr>
        <w:t xml:space="preserve">:</w:t>
      </w:r>
      <w:bookmarkStart w:id="7" w:name="fnref9"/>
      <w:bookmarkEnd w:id="7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rge gradient hero banner (full width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de-by-side radio buttons with detailed description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rizontal info boxes with generous padd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obil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cked radio buttons (vertical layout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densed hero banner (reduced height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ll-width info boxes with minimal padd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shboard Metrics</w:t>
      </w:r>
      <w:hyperlink w:anchor="fn10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]</w:t>
        </w:r>
      </w:hyperlink>
      <w:hyperlink w:anchor="fn11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ebsit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4-column horizontal grid layout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rge metric numbers with detailed label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ver effects for additional inform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obil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x2 grid or vertical stack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densed metric display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p gestures for detail view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xt Analyzer Interface</w:t>
      </w:r>
      <w:hyperlink w:anchor="fn12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2]</w:t>
        </w:r>
      </w:hyperlink>
      <w:hyperlink w:anchor="fn13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ebsit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ide text input areas (multi-column layout)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rizontal tab navigation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de-by-side form control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obil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ll-width text area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wipeable tab interface or dropdown tab selector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cked form controls (vertical layout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Status Panel</w:t>
      </w:r>
      <w:hyperlink w:anchor="fn1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ebsit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tailed sidebar panel with full status label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con + text combination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ways visible status indicator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obil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lapsed status bar or bottom sheet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con-only status indicators with tap-to-expand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lide-up panel for detailed statu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m Elements</w:t>
      </w:r>
      <w:hyperlink w:anchor="fn14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4]</w:t>
        </w:r>
      </w:hyperlink>
      <w:hyperlink w:anchor="fn9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9]</w:t>
        </w:r>
      </w:hyperlink>
      <w:hyperlink w:anchor="fn8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8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ebsit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ndard dropdown menu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column form layout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rge clickable area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obil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tive mobile pickers (iOS/Android style)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ngle-column form stacking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uch-optimized input fields with appropriate keyboard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sponsive Breakpoints Strategy</w:t>
      </w:r>
      <w:hyperlink w:anchor="fn2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2]</w:t>
        </w:r>
      </w:hyperlink>
      <w:hyperlink w:anchor="fn7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7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arge Desktop (1200px+)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ll sidebar + 4-column layout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ximum spacing and typography size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vanced hover intera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dium Desktop/Tablet (768-1199px)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lapsible sidebar or top navigation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-3 column layout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uced spac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mall Tablet (480-767px)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b bar navigation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-column maximum layout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uch-friendly sizing begi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bile (&lt; 480px)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ngle column layouts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mburger navigation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ck all components vertically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ximum touch-target siz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differentiation ensures the TruthLens app provides optimal user experience across all device types while maintaining consistent functionality and visual hierarchy.</w:t>
      </w:r>
      <w:bookmarkStart w:id="8" w:name="fnref3:1"/>
      <w:bookmarkEnd w:id="8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9" w:name="fnref11:1"/>
      <w:bookmarkEnd w:id="9"/>
      <w:hyperlink w:anchor="fn1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]</w:t>
        </w:r>
      </w:hyperlink>
      <w:bookmarkStart w:id="10" w:name="fnref5:2"/>
      <w:bookmarkEnd w:id="10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11" w:name="fnref6:1"/>
      <w:bookmarkEnd w:id="11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12" w:name="fnref9:2"/>
      <w:bookmarkEnd w:id="12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  <w:bookmarkStart w:id="13" w:name="fnref10:1"/>
      <w:bookmarkEnd w:id="13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bookmarkStart w:id="14" w:name="fnref14:1"/>
      <w:bookmarkEnd w:id="14"/>
      <w:hyperlink w:anchor="fn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4]</w:t>
        </w:r>
      </w:hyperlink>
      <w:bookmarkStart w:id="15" w:name="fnref1:3"/>
      <w:bookmarkEnd w:id="15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6" w:name="fnref7:5"/>
      <w:bookmarkEnd w:id="16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17" w:name="fnref8:3"/>
      <w:bookmarkEnd w:id="17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18" w:name="fnref2:4"/>
      <w:bookmarkEnd w:id="18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19" w:name="fnref4:4"/>
      <w:bookmarkEnd w:id="19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20" w:name="fn1"/>
    <w:bookmarkEnd w:id="20"/>
    <w:p>
      <w:pPr>
        <w:numPr>
          <w:ilvl w:val="0"/>
          <w:numId w:val="24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streamlit.io/develop/api-reference/layout/st.sideba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" w:name="fn2"/>
    <w:bookmarkEnd w:id="21"/>
    <w:p>
      <w:pPr>
        <w:numPr>
          <w:ilvl w:val="0"/>
          <w:numId w:val="24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kanaries.net/topics/Streamlit/streamlit-column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" w:name="fn3"/>
    <w:bookmarkEnd w:id="22"/>
    <w:p>
      <w:pPr>
        <w:numPr>
          <w:ilvl w:val="0"/>
          <w:numId w:val="24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streamlit.io/develop/api-reference/layout/st.column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" w:name="fn4"/>
    <w:bookmarkEnd w:id="23"/>
    <w:p>
      <w:pPr>
        <w:numPr>
          <w:ilvl w:val="0"/>
          <w:numId w:val="24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uxpin.com/studio/blog/user-interface-elements-every-designer-should-know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5"/>
    <w:bookmarkEnd w:id="24"/>
    <w:p>
      <w:pPr>
        <w:numPr>
          <w:ilvl w:val="0"/>
          <w:numId w:val="24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streamlit.io/introducing-new-layout-options-for-streamli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6"/>
    <w:bookmarkEnd w:id="25"/>
    <w:p>
      <w:pPr>
        <w:numPr>
          <w:ilvl w:val="0"/>
          <w:numId w:val="24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69492406/streamlit-how-to-display-buttons-in-a-single-lin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7"/>
    <w:bookmarkEnd w:id="26"/>
    <w:p>
      <w:pPr>
        <w:numPr>
          <w:ilvl w:val="0"/>
          <w:numId w:val="24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jamesbmour/streamlit-part-6-mastering-layouts-4hc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8"/>
    <w:bookmarkEnd w:id="27"/>
    <w:p>
      <w:pPr>
        <w:numPr>
          <w:ilvl w:val="0"/>
          <w:numId w:val="24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ythonguis.com/tutorials/getting-started-with-streamli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9"/>
    <w:bookmarkEnd w:id="28"/>
    <w:p>
      <w:pPr>
        <w:numPr>
          <w:ilvl w:val="0"/>
          <w:numId w:val="24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streamlit.io/develop/api-reference/widgets/st.rad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" w:name="fn10"/>
    <w:bookmarkEnd w:id="29"/>
    <w:p>
      <w:pPr>
        <w:numPr>
          <w:ilvl w:val="0"/>
          <w:numId w:val="24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78387794/streamlit-metric-alignment-with-delt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" w:name="fn11"/>
    <w:bookmarkEnd w:id="30"/>
    <w:p>
      <w:pPr>
        <w:numPr>
          <w:ilvl w:val="0"/>
          <w:numId w:val="24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streamlit.io/develop/api-reference/data/st.metri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" w:name="fn12"/>
    <w:bookmarkEnd w:id="31"/>
    <w:p>
      <w:pPr>
        <w:numPr>
          <w:ilvl w:val="0"/>
          <w:numId w:val="24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streamlit.io/develop/api-reference/layout/st.tab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2" w:name="fn13"/>
    <w:bookmarkEnd w:id="32"/>
    <w:p>
      <w:pPr>
        <w:numPr>
          <w:ilvl w:val="0"/>
          <w:numId w:val="24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kanaries.net/topics/Streamlit/streamlit-tab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3" w:name="fn14"/>
    <w:bookmarkEnd w:id="33"/>
    <w:p>
      <w:pPr>
        <w:numPr>
          <w:ilvl w:val="0"/>
          <w:numId w:val="24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iscuss.streamlit.io/t/drop-down-menu/318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3">
    <w:multiLevelType w:val="hybridMultilevel"/>
  </w:abstractNum>
  <w:abstractNum w:abstractNumId="2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7322e455be564f375eb0081d248293ca2be6121.png" TargetMode="Internal"/><Relationship Id="rId6" Type="http://schemas.openxmlformats.org/officeDocument/2006/relationships/hyperlink" Target="https://docs.streamlit.io/develop/api-reference/layout/st.sidebar" TargetMode="External"/><Relationship Id="rId7" Type="http://schemas.openxmlformats.org/officeDocument/2006/relationships/hyperlink" Target="https://docs.kanaries.net/topics/Streamlit/streamlit-columns" TargetMode="External"/><Relationship Id="rId8" Type="http://schemas.openxmlformats.org/officeDocument/2006/relationships/hyperlink" Target="https://docs.streamlit.io/develop/api-reference/layout/st.columns" TargetMode="External"/><Relationship Id="rId9" Type="http://schemas.openxmlformats.org/officeDocument/2006/relationships/hyperlink" Target="https://www.uxpin.com/studio/blog/user-interface-elements-every-designer-should-know/" TargetMode="External"/><Relationship Id="rId10" Type="http://schemas.openxmlformats.org/officeDocument/2006/relationships/hyperlink" Target="https://blog.streamlit.io/introducing-new-layout-options-for-streamlit/" TargetMode="External"/><Relationship Id="rId11" Type="http://schemas.openxmlformats.org/officeDocument/2006/relationships/hyperlink" Target="https://stackoverflow.com/questions/69492406/streamlit-how-to-display-buttons-in-a-single-line" TargetMode="External"/><Relationship Id="rId12" Type="http://schemas.openxmlformats.org/officeDocument/2006/relationships/hyperlink" Target="https://dev.to/jamesbmour/streamlit-part-6-mastering-layouts-4hci" TargetMode="External"/><Relationship Id="rId13" Type="http://schemas.openxmlformats.org/officeDocument/2006/relationships/hyperlink" Target="https://www.pythonguis.com/tutorials/getting-started-with-streamlit/" TargetMode="External"/><Relationship Id="rId14" Type="http://schemas.openxmlformats.org/officeDocument/2006/relationships/hyperlink" Target="https://docs.streamlit.io/develop/api-reference/widgets/st.radio" TargetMode="External"/><Relationship Id="rId15" Type="http://schemas.openxmlformats.org/officeDocument/2006/relationships/hyperlink" Target="https://stackoverflow.com/questions/78387794/streamlit-metric-alignment-with-delta" TargetMode="External"/><Relationship Id="rId16" Type="http://schemas.openxmlformats.org/officeDocument/2006/relationships/hyperlink" Target="https://docs.streamlit.io/develop/api-reference/data/st.metric" TargetMode="External"/><Relationship Id="rId17" Type="http://schemas.openxmlformats.org/officeDocument/2006/relationships/hyperlink" Target="https://docs.streamlit.io/develop/api-reference/layout/st.tabs" TargetMode="External"/><Relationship Id="rId18" Type="http://schemas.openxmlformats.org/officeDocument/2006/relationships/hyperlink" Target="https://docs.kanaries.net/topics/Streamlit/streamlit-tabs" TargetMode="External"/><Relationship Id="rId19" Type="http://schemas.openxmlformats.org/officeDocument/2006/relationships/hyperlink" Target="https://discuss.streamlit.io/t/drop-down-menu/3180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0T00:30:47.994Z</dcterms:created>
  <dcterms:modified xsi:type="dcterms:W3CDTF">2025-09-10T00:30:47.994Z</dcterms:modified>
</cp:coreProperties>
</file>